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70EE0" w14:textId="6E7D40B2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d1</w:t>
        </w:r>
      </w:ins>
    </w:p>
    <w:p w14:paraId="7CB45193" w14:textId="6022500F" w:rsidR="001E41F3" w:rsidRPr="008B2941" w:rsidRDefault="008B2941" w:rsidP="008B2941">
      <w:pPr>
        <w:pStyle w:val="Header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2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3299C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4" w:author="Huawei-rev1" w:date="2024-04-12T19:52:00Z">
              <w:r w:rsidR="005502D7">
                <w:rPr>
                  <w:noProof/>
                </w:rPr>
                <w:t>, 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5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6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7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Model”</w:t>
              </w:r>
            </w:ins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6B319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DengXi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Heading2"/>
      </w:pPr>
      <w:bookmarkStart w:id="8" w:name="_Toc106015846"/>
      <w:bookmarkStart w:id="9" w:name="_Toc106098484"/>
      <w:bookmarkStart w:id="10" w:name="_Toc155093482"/>
      <w:r w:rsidRPr="00F17505">
        <w:t>3.1</w:t>
      </w:r>
      <w:r w:rsidRPr="00F17505">
        <w:tab/>
        <w:t>Terms</w:t>
      </w:r>
      <w:bookmarkEnd w:id="8"/>
      <w:bookmarkEnd w:id="9"/>
      <w:bookmarkEnd w:id="10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2AC4952F" w:rsidR="0033595E" w:rsidRDefault="0033595E" w:rsidP="0033595E">
      <w:r w:rsidRPr="00F17505">
        <w:rPr>
          <w:b/>
        </w:rPr>
        <w:t xml:space="preserve">ML </w:t>
      </w:r>
      <w:del w:id="11" w:author="Yizhi Yao" w:date="2024-04-16T11:06:00Z">
        <w:r w:rsidRPr="00F17505" w:rsidDel="002E1327">
          <w:rPr>
            <w:b/>
          </w:rPr>
          <w:delText>entity</w:delText>
        </w:r>
      </w:del>
      <w:ins w:id="12" w:author="Yizhi Yao" w:date="2024-04-16T11:06:00Z">
        <w:r w:rsidR="002E1327">
          <w:rPr>
            <w:b/>
          </w:rPr>
          <w:t>model</w:t>
        </w:r>
      </w:ins>
      <w:r w:rsidRPr="00F17505">
        <w:rPr>
          <w:b/>
        </w:rPr>
        <w:t>:</w:t>
      </w:r>
      <w:r w:rsidRPr="00D91157">
        <w:t xml:space="preserve"> </w:t>
      </w:r>
      <w:r>
        <w:t>a manageable artifact of an ML model</w:t>
      </w:r>
      <w:ins w:id="13" w:author="Yizhi Yao" w:date="2024-04-16T11:06:00Z">
        <w:r w:rsidR="002E1327">
          <w:t xml:space="preserve"> algorithm</w:t>
        </w:r>
      </w:ins>
      <w:r>
        <w:t>.</w:t>
      </w:r>
    </w:p>
    <w:p w14:paraId="7E410689" w14:textId="2A586679" w:rsidR="0033595E" w:rsidRDefault="0033595E" w:rsidP="0033595E">
      <w:pPr>
        <w:pStyle w:val="NO"/>
      </w:pPr>
      <w:r>
        <w:t>NOTE 1:</w:t>
      </w:r>
      <w:r>
        <w:tab/>
        <w:t xml:space="preserve">An ML </w:t>
      </w:r>
      <w:del w:id="14" w:author="Yizhi Yao" w:date="2024-04-16T11:06:00Z">
        <w:r w:rsidDel="002E1327">
          <w:delText xml:space="preserve">entity </w:delText>
        </w:r>
      </w:del>
      <w:ins w:id="15" w:author="Yizhi Yao" w:date="2024-04-16T11:06:00Z">
        <w:r w:rsidR="002E1327">
          <w:t xml:space="preserve">model </w:t>
        </w:r>
      </w:ins>
      <w:r>
        <w:t>may contain metadata related to the model</w:t>
      </w:r>
      <w:ins w:id="16" w:author="Yizhi Yao" w:date="2024-04-17T09:59:00Z">
        <w:r w:rsidR="00353984">
          <w:t xml:space="preserve"> </w:t>
        </w:r>
      </w:ins>
      <w:ins w:id="17" w:author="Yizhi Yao" w:date="2024-04-17T10:00:00Z">
        <w:r w:rsidR="00353984">
          <w:rPr>
            <w:rFonts w:hint="eastAsia"/>
            <w:lang w:eastAsia="zh-CN"/>
          </w:rPr>
          <w:t>a</w:t>
        </w:r>
        <w:r w:rsidR="00353984">
          <w:rPr>
            <w:lang w:eastAsia="zh-CN"/>
          </w:rPr>
          <w:t>lgorithm</w:t>
        </w:r>
      </w:ins>
      <w:r>
        <w:t>. Metadata may include e.g. the applicable runtime context for the ML model</w:t>
      </w:r>
      <w:ins w:id="18" w:author="Yizhi Yao" w:date="2024-04-17T10:00:00Z">
        <w:r w:rsidR="00353984">
          <w:t xml:space="preserve"> algorithm</w:t>
        </w:r>
      </w:ins>
      <w:r>
        <w:t xml:space="preserve">. </w:t>
      </w:r>
    </w:p>
    <w:p w14:paraId="6C759055" w14:textId="77777777" w:rsidR="002E1327" w:rsidRDefault="0033595E" w:rsidP="002E1327">
      <w:pPr>
        <w:pStyle w:val="NO"/>
        <w:ind w:left="0" w:firstLine="0"/>
        <w:rPr>
          <w:ins w:id="19" w:author="Yizhi Yao" w:date="2024-04-16T11:06:00Z"/>
        </w:rPr>
      </w:pPr>
      <w:r w:rsidRPr="00F17505">
        <w:rPr>
          <w:b/>
        </w:rPr>
        <w:t>ML model</w:t>
      </w:r>
      <w:ins w:id="20" w:author="Yizhi Yao" w:date="2024-04-16T11:04:00Z">
        <w:r w:rsidR="002E1327">
          <w:rPr>
            <w:b/>
          </w:rPr>
          <w:t xml:space="preserve"> algorithm</w:t>
        </w:r>
      </w:ins>
      <w:r w:rsidRPr="00F17505">
        <w:rPr>
          <w:b/>
        </w:rPr>
        <w:t>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F17505">
        <w:t>mathematical algorithm that can be "trained" by data and human expert input as examples to replicate a decision an expert would make when provided that same information</w:t>
      </w:r>
      <w:r>
        <w:t xml:space="preserve">. </w:t>
      </w:r>
    </w:p>
    <w:p w14:paraId="0B3F5625" w14:textId="598C17F8" w:rsidR="0033595E" w:rsidRDefault="0033595E" w:rsidP="002E1327">
      <w:pPr>
        <w:pStyle w:val="NO"/>
        <w:ind w:left="0" w:firstLine="284"/>
      </w:pPr>
      <w:r>
        <w:t>NOTE 2:</w:t>
      </w:r>
      <w:r>
        <w:tab/>
        <w:t>T</w:t>
      </w:r>
      <w:r w:rsidRPr="00C144D4">
        <w:t>he ML model</w:t>
      </w:r>
      <w:ins w:id="21" w:author="Yizhi Yao" w:date="2024-04-16T11:07:00Z">
        <w:r w:rsidR="002E1327">
          <w:t xml:space="preserve"> algorithm i</w:t>
        </w:r>
      </w:ins>
      <w:r w:rsidRPr="00C144D4">
        <w:t xml:space="preserve">s </w:t>
      </w:r>
      <w:del w:id="22" w:author="Yizhi Yao" w:date="2024-04-16T11:07:00Z">
        <w:r w:rsidRPr="00C144D4" w:rsidDel="002E1327">
          <w:delText xml:space="preserve">are </w:delText>
        </w:r>
      </w:del>
      <w:r>
        <w:t xml:space="preserve">proprietary and </w:t>
      </w:r>
      <w:r w:rsidRPr="00C144D4">
        <w:t>not in scope for standardization.</w:t>
      </w:r>
    </w:p>
    <w:p w14:paraId="7CCBF559" w14:textId="291D638E" w:rsidR="00DC6D7A" w:rsidDel="00E006D8" w:rsidRDefault="0033595E" w:rsidP="00DC6D7A">
      <w:pPr>
        <w:rPr>
          <w:del w:id="23" w:author="Yizhi Yao" w:date="2024-04-17T09:21:00Z"/>
        </w:rPr>
      </w:pPr>
      <w:del w:id="24" w:author="Yizhi Yao" w:date="2024-04-17T10:09:00Z">
        <w:r w:rsidRPr="00F17505" w:rsidDel="00E006D8">
          <w:rPr>
            <w:b/>
          </w:rPr>
          <w:delText>ML model training:</w:delText>
        </w:r>
        <w:r w:rsidRPr="00F17505" w:rsidDel="00E006D8">
          <w:rPr>
            <w:lang w:eastAsia="en-GB"/>
          </w:rPr>
          <w:delText xml:space="preserve"> </w:delText>
        </w:r>
        <w:r w:rsidDel="00E006D8">
          <w:delText>process</w:delText>
        </w:r>
        <w:r w:rsidRPr="00F17505" w:rsidDel="00E006D8">
          <w:delText xml:space="preserve"> </w:delText>
        </w:r>
        <w:r w:rsidDel="00E006D8">
          <w:delText xml:space="preserve">performed by </w:delText>
        </w:r>
        <w:r w:rsidRPr="00F17505" w:rsidDel="00E006D8">
          <w:delText xml:space="preserve">an ML </w:delText>
        </w:r>
        <w:r w:rsidDel="00E006D8">
          <w:delText>t</w:delText>
        </w:r>
        <w:r w:rsidRPr="00F17505" w:rsidDel="00E006D8">
          <w:delText xml:space="preserve">raining </w:delText>
        </w:r>
        <w:r w:rsidDel="00E006D8">
          <w:delText>f</w:delText>
        </w:r>
        <w:r w:rsidRPr="00F17505" w:rsidDel="00E006D8">
          <w:delText xml:space="preserve">unction to take </w:delText>
        </w:r>
        <w:r w:rsidDel="00E006D8">
          <w:delText>training</w:delText>
        </w:r>
        <w:r w:rsidRPr="00F17505" w:rsidDel="00E006D8">
          <w:delText xml:space="preserve"> data, run it through an ML model, derive the associated loss and adjust the parameterization of that ML model based on the computed loss</w:delText>
        </w:r>
        <w:r w:rsidDel="00E006D8">
          <w:delText>.</w:delText>
        </w:r>
      </w:del>
    </w:p>
    <w:p w14:paraId="1EC799EA" w14:textId="2C04A7A1" w:rsidR="00E006D8" w:rsidRDefault="00E006D8" w:rsidP="00E006D8">
      <w:pPr>
        <w:rPr>
          <w:ins w:id="25" w:author="Yizhi Yao" w:date="2024-04-17T10:08:00Z"/>
        </w:rPr>
      </w:pPr>
      <w:ins w:id="26" w:author="Yizhi Yao" w:date="2024-04-17T10:05:00Z">
        <w:r w:rsidRPr="00F17505">
          <w:rPr>
            <w:b/>
          </w:rPr>
          <w:t>ML training:</w:t>
        </w:r>
        <w:r w:rsidRPr="00F17505">
          <w:rPr>
            <w:lang w:eastAsia="en-GB"/>
          </w:rPr>
          <w:t xml:space="preserve"> </w:t>
        </w:r>
        <w:r>
          <w:t xml:space="preserve">refers to the </w:t>
        </w:r>
        <w:r w:rsidRPr="00F17505">
          <w:t xml:space="preserve">end-to-end process to enable an ML </w:t>
        </w:r>
        <w:r>
          <w:t>t</w:t>
        </w:r>
        <w:r w:rsidRPr="00F17505">
          <w:t xml:space="preserve">raining </w:t>
        </w:r>
        <w:r>
          <w:t>f</w:t>
        </w:r>
        <w:r w:rsidRPr="00F17505">
          <w:t>unction to</w:t>
        </w:r>
      </w:ins>
      <w:ins w:id="27" w:author="Yizhi Yao" w:date="2024-04-17T10:09:00Z">
        <w:r>
          <w:t xml:space="preserve"> </w:t>
        </w:r>
        <w:r w:rsidRPr="00F17505">
          <w:t xml:space="preserve">take </w:t>
        </w:r>
        <w:r>
          <w:t>training</w:t>
        </w:r>
        <w:r w:rsidRPr="00F17505">
          <w:t xml:space="preserve"> data, run it through an ML model</w:t>
        </w:r>
        <w:r>
          <w:t xml:space="preserve"> algorithm</w:t>
        </w:r>
        <w:r w:rsidRPr="00F17505">
          <w:t xml:space="preserve">, derive the associated loss and adjust the parameterization of that ML model </w:t>
        </w:r>
        <w:r>
          <w:t xml:space="preserve">algorithm </w:t>
        </w:r>
        <w:r w:rsidRPr="00F17505">
          <w:t>based on the computed loss</w:t>
        </w:r>
        <w:r>
          <w:t>.</w:t>
        </w:r>
        <w:r>
          <w:t xml:space="preserve"> </w:t>
        </w:r>
        <w:r w:rsidRPr="002E1327">
          <w:t>ML</w:t>
        </w:r>
        <w:r>
          <w:t xml:space="preserve"> </w:t>
        </w:r>
        <w:r w:rsidRPr="002E1327">
          <w:t>training is either ML initial training or ML re-training.</w:t>
        </w:r>
      </w:ins>
    </w:p>
    <w:p w14:paraId="60D3BE73" w14:textId="1FEA0FB2" w:rsidR="00E006D8" w:rsidRDefault="00E006D8" w:rsidP="00E006D8">
      <w:pPr>
        <w:pStyle w:val="NO"/>
        <w:rPr>
          <w:ins w:id="28" w:author="Yizhi Yao" w:date="2024-04-17T10:05:00Z"/>
        </w:rPr>
      </w:pPr>
      <w:ins w:id="29" w:author="Yizhi Yao" w:date="2024-04-17T10:09:00Z">
        <w:r>
          <w:t>N</w:t>
        </w:r>
      </w:ins>
      <w:ins w:id="30" w:author="Yizhi Yao" w:date="2024-04-17T10:05:00Z">
        <w:r>
          <w:t>OTE</w:t>
        </w:r>
      </w:ins>
      <w:ins w:id="31" w:author="Yizhi Yao" w:date="2024-04-17T10:21:00Z">
        <w:r w:rsidR="00403FE7">
          <w:t xml:space="preserve"> 3</w:t>
        </w:r>
      </w:ins>
      <w:ins w:id="32" w:author="Yizhi Yao" w:date="2024-04-17T10:05:00Z">
        <w:r>
          <w:t xml:space="preserve">: </w:t>
        </w:r>
        <w:r>
          <w:tab/>
          <w:t xml:space="preserve">ML training may include interaction with other parties to collect and format the data required for ML </w:t>
        </w:r>
      </w:ins>
      <w:ins w:id="33" w:author="Yizhi Yao" w:date="2024-04-17T10:21:00Z">
        <w:r w:rsidR="00403FE7">
          <w:t>t</w:t>
        </w:r>
      </w:ins>
      <w:ins w:id="34" w:author="Yizhi Yao" w:date="2024-04-17T10:05:00Z">
        <w:r>
          <w:t>raining.</w:t>
        </w:r>
      </w:ins>
    </w:p>
    <w:p w14:paraId="65F843A8" w14:textId="413F19DB" w:rsidR="0033595E" w:rsidRDefault="0033595E" w:rsidP="0033595E">
      <w:r w:rsidRPr="00F17505">
        <w:rPr>
          <w:b/>
        </w:rPr>
        <w:t>ML</w:t>
      </w:r>
      <w:ins w:id="35" w:author="Yizhi Yao" w:date="2024-04-16T11:08:00Z">
        <w:r w:rsidR="002E1327">
          <w:rPr>
            <w:b/>
          </w:rPr>
          <w:t xml:space="preserve"> </w:t>
        </w:r>
      </w:ins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93304A">
        <w:t xml:space="preserve">ML </w:t>
      </w:r>
      <w:del w:id="36" w:author="Yizhi Yao" w:date="2024-04-17T10:10:00Z">
        <w:r w:rsidDel="00E006D8">
          <w:delText xml:space="preserve">model </w:delText>
        </w:r>
      </w:del>
      <w:r w:rsidRPr="0093304A">
        <w:t>training</w:t>
      </w:r>
      <w:r>
        <w:t xml:space="preserve"> that generates the initial version of an ML </w:t>
      </w:r>
      <w:del w:id="37" w:author="Yizhi Yao" w:date="2024-04-16T11:08:00Z">
        <w:r w:rsidDel="002E1327">
          <w:rPr>
            <w:rFonts w:hint="eastAsia"/>
            <w:lang w:eastAsia="zh-CN"/>
          </w:rPr>
          <w:delText>entity</w:delText>
        </w:r>
      </w:del>
      <w:ins w:id="38" w:author="Yizhi Yao" w:date="2024-04-16T11:08:00Z">
        <w:r w:rsidR="002E1327">
          <w:rPr>
            <w:lang w:eastAsia="zh-CN"/>
          </w:rPr>
          <w:t>model</w:t>
        </w:r>
      </w:ins>
      <w:r>
        <w:t>.</w:t>
      </w:r>
    </w:p>
    <w:p w14:paraId="004862BF" w14:textId="4DEED5B9" w:rsidR="0033595E" w:rsidRDefault="0033595E" w:rsidP="0033595E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r>
        <w:t xml:space="preserve">The </w:t>
      </w:r>
      <w:del w:id="39" w:author="Yizhi Yao" w:date="2024-04-17T10:10:00Z">
        <w:r w:rsidDel="00E006D8">
          <w:delText xml:space="preserve">process of </w:delText>
        </w:r>
      </w:del>
      <w:ins w:id="40" w:author="Yizhi Yao" w:date="2024-04-17T10:10:00Z">
        <w:r w:rsidR="00E006D8">
          <w:t xml:space="preserve">ML </w:t>
        </w:r>
      </w:ins>
      <w:r>
        <w:t xml:space="preserve">training </w:t>
      </w:r>
      <w:ins w:id="41" w:author="Yizhi Yao" w:date="2024-04-17T10:10:00Z">
        <w:r w:rsidR="00E006D8">
          <w:t xml:space="preserve">for </w:t>
        </w:r>
      </w:ins>
      <w:del w:id="42" w:author="Yizhi Yao" w:date="2024-04-17T10:10:00Z">
        <w:r w:rsidDel="00E006D8">
          <w:delText xml:space="preserve">of </w:delText>
        </w:r>
      </w:del>
      <w:r>
        <w:t xml:space="preserve"> a previously trained ML model.</w:t>
      </w:r>
    </w:p>
    <w:p w14:paraId="7400DD46" w14:textId="2C1F1B18" w:rsidR="0033595E" w:rsidRDefault="0033595E" w:rsidP="0033595E">
      <w:pPr>
        <w:pStyle w:val="NO"/>
        <w:rPr>
          <w:rFonts w:cs="Arial"/>
        </w:rPr>
      </w:pPr>
      <w:r>
        <w:t xml:space="preserve">NOTE </w:t>
      </w:r>
      <w:ins w:id="43" w:author="Yizhi Yao" w:date="2024-04-17T10:21:00Z">
        <w:r w:rsidR="00403FE7">
          <w:t>4</w:t>
        </w:r>
      </w:ins>
      <w:del w:id="44" w:author="Yizhi Yao" w:date="2024-04-17T10:21:00Z">
        <w:r w:rsidDel="00403FE7">
          <w:delText>3</w:delText>
        </w:r>
      </w:del>
      <w:r>
        <w:t>:</w:t>
      </w:r>
      <w:r>
        <w:tab/>
        <w:t xml:space="preserve">A new version of a trained ML </w:t>
      </w:r>
      <w:del w:id="45" w:author="Yizhi Yao" w:date="2024-04-16T12:51:00Z">
        <w:r w:rsidDel="001C5DE1">
          <w:delText xml:space="preserve">entity </w:delText>
        </w:r>
      </w:del>
      <w:ins w:id="46" w:author="Yizhi Yao" w:date="2024-04-16T12:51:00Z">
        <w:r w:rsidR="001C5DE1">
          <w:t xml:space="preserve">model </w:t>
        </w:r>
      </w:ins>
      <w:r>
        <w:t xml:space="preserve">supports the same type of inference as the previous version of the ML </w:t>
      </w:r>
      <w:del w:id="47" w:author="Yizhi Yao" w:date="2024-04-16T12:51:00Z">
        <w:r w:rsidDel="001C5DE1">
          <w:delText>entity</w:delText>
        </w:r>
      </w:del>
      <w:ins w:id="48" w:author="Yizhi Yao" w:date="2024-04-16T12:51:00Z">
        <w:r w:rsidR="001C5DE1">
          <w:t>model</w:t>
        </w:r>
      </w:ins>
      <w:r>
        <w:t xml:space="preserve">, i.e., the data type of inference input and data type of inference output remain unchanged between the two versions of the ML </w:t>
      </w:r>
      <w:del w:id="49" w:author="Yizhi Yao" w:date="2024-04-16T12:51:00Z">
        <w:r w:rsidDel="001C5DE1">
          <w:delText>entity</w:delText>
        </w:r>
      </w:del>
      <w:ins w:id="50" w:author="Yizhi Yao" w:date="2024-04-16T12:51:00Z">
        <w:r w:rsidR="001C5DE1"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6035C6DB" w14:textId="423D1F42" w:rsidR="0033595E" w:rsidRPr="00F17505" w:rsidRDefault="0033595E" w:rsidP="0033595E">
      <w:r>
        <w:rPr>
          <w:b/>
        </w:rPr>
        <w:t>ML</w:t>
      </w:r>
      <w:r w:rsidRPr="0033595E">
        <w:rPr>
          <w:rFonts w:hint="eastAsia"/>
          <w:b/>
          <w:lang w:val="en-US" w:eastAsia="zh-CN"/>
        </w:rPr>
        <w:t xml:space="preserve"> </w:t>
      </w:r>
      <w:r>
        <w:rPr>
          <w:rFonts w:hint="eastAsia"/>
          <w:b/>
          <w:lang w:val="en-US" w:eastAsia="zh-CN"/>
        </w:rPr>
        <w:t xml:space="preserve">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ins w:id="51" w:author="Yizhi Yao" w:date="2024-04-16T11:08:00Z">
        <w:r w:rsidR="002E1327">
          <w:rPr>
            <w:lang w:val="en-US" w:eastAsia="zh-CN"/>
          </w:rPr>
          <w:t xml:space="preserve">processes of </w:t>
        </w:r>
      </w:ins>
      <w:r>
        <w:rPr>
          <w:rFonts w:hint="eastAsia"/>
          <w:lang w:val="en-US" w:eastAsia="zh-CN"/>
        </w:rPr>
        <w:t>ML training for a group of ML model</w:t>
      </w:r>
      <w:ins w:id="52" w:author="Yizhi Yao" w:date="2024-04-16T11:09:00Z">
        <w:r w:rsidR="002E1327">
          <w:rPr>
            <w:lang w:val="en-US" w:eastAsia="zh-CN"/>
          </w:rPr>
          <w:t xml:space="preserve"> algorithm</w:t>
        </w:r>
      </w:ins>
      <w:r>
        <w:rPr>
          <w:rFonts w:hint="eastAsia"/>
          <w:lang w:val="en-US" w:eastAsia="zh-CN"/>
        </w:rPr>
        <w:t>s</w:t>
      </w:r>
      <w:ins w:id="53" w:author="Yizhi Yao" w:date="2024-04-16T11:09:00Z">
        <w:r w:rsidR="002E1327">
          <w:rPr>
            <w:lang w:val="en-US" w:eastAsia="zh-CN"/>
          </w:rPr>
          <w:t>.</w:t>
        </w:r>
      </w:ins>
      <w:r>
        <w:rPr>
          <w:rFonts w:hint="eastAsia"/>
          <w:lang w:val="en-US" w:eastAsia="zh-CN"/>
        </w:rPr>
        <w:t xml:space="preserve"> </w:t>
      </w:r>
      <w:ins w:id="54" w:author="Yizhi Yao" w:date="2024-04-16T11:09:00Z">
        <w:r w:rsidR="002E1327">
          <w:rPr>
            <w:lang w:val="en-US" w:eastAsia="zh-CN"/>
          </w:rPr>
          <w:t>The ML joint training generates the ML models for each</w:t>
        </w:r>
        <w:r w:rsidR="002E1327" w:rsidRPr="00FE3A86">
          <w:rPr>
            <w:rFonts w:hint="eastAsia"/>
            <w:lang w:val="en-US" w:eastAsia="zh-CN"/>
          </w:rPr>
          <w:t xml:space="preserve"> </w:t>
        </w:r>
        <w:r w:rsidR="002E1327">
          <w:rPr>
            <w:rFonts w:hint="eastAsia"/>
            <w:lang w:val="en-US" w:eastAsia="zh-CN"/>
          </w:rPr>
          <w:t>ML model</w:t>
        </w:r>
        <w:r w:rsidR="002E1327">
          <w:rPr>
            <w:lang w:val="en-US" w:eastAsia="zh-CN"/>
          </w:rPr>
          <w:t xml:space="preserve"> algorithm.</w:t>
        </w:r>
      </w:ins>
      <w:del w:id="55" w:author="Yizhi Yao" w:date="2024-04-16T11:09:00Z">
        <w:r w:rsidDel="002E1327">
          <w:rPr>
            <w:rFonts w:hint="eastAsia"/>
            <w:lang w:val="en-US" w:eastAsia="zh-CN"/>
          </w:rPr>
          <w:delText>that are trained and targeted</w:delText>
        </w:r>
        <w:r w:rsidRPr="00DA696E" w:rsidDel="002E1327">
          <w:rPr>
            <w:lang w:val="en-US" w:eastAsia="zh-CN"/>
          </w:rPr>
          <w:delText xml:space="preserve"> for inference</w:delText>
        </w:r>
        <w:r w:rsidDel="002E1327">
          <w:delText>.</w:delText>
        </w:r>
      </w:del>
    </w:p>
    <w:p w14:paraId="09F995CA" w14:textId="34BBE61E" w:rsidR="0033595E" w:rsidDel="00D156B8" w:rsidRDefault="0033595E" w:rsidP="0033595E">
      <w:pPr>
        <w:rPr>
          <w:del w:id="56" w:author="Yizhi Yao" w:date="2024-04-17T10:20:00Z"/>
        </w:rPr>
      </w:pPr>
      <w:del w:id="57" w:author="Yizhi Yao" w:date="2024-04-17T10:20:00Z">
        <w:r w:rsidRPr="00F17505" w:rsidDel="00D156B8">
          <w:rPr>
            <w:b/>
          </w:rPr>
          <w:delText>ML training:</w:delText>
        </w:r>
        <w:r w:rsidRPr="00F17505" w:rsidDel="00D156B8">
          <w:rPr>
            <w:lang w:eastAsia="en-GB"/>
          </w:rPr>
          <w:delText xml:space="preserve"> </w:delText>
        </w:r>
        <w:r w:rsidDel="00D156B8">
          <w:delText xml:space="preserve">refers to the </w:delText>
        </w:r>
        <w:r w:rsidRPr="00F17505" w:rsidDel="00D156B8">
          <w:delText xml:space="preserve">end-to-end processes to enable an ML </w:delText>
        </w:r>
        <w:r w:rsidDel="00D156B8">
          <w:delText>t</w:delText>
        </w:r>
        <w:r w:rsidRPr="00F17505" w:rsidDel="00D156B8">
          <w:delText xml:space="preserve">raining </w:delText>
        </w:r>
        <w:r w:rsidDel="00D156B8">
          <w:delText>f</w:delText>
        </w:r>
        <w:r w:rsidRPr="00F17505" w:rsidDel="00D156B8">
          <w:delText xml:space="preserve">unction to </w:delText>
        </w:r>
        <w:r w:rsidDel="00D156B8">
          <w:delText xml:space="preserve">perform ML model initial training or re-training (as defined above). </w:delText>
        </w:r>
      </w:del>
    </w:p>
    <w:p w14:paraId="46F40A93" w14:textId="3EECC60C" w:rsidR="0033595E" w:rsidDel="00D156B8" w:rsidRDefault="0033595E" w:rsidP="0033595E">
      <w:pPr>
        <w:pStyle w:val="NO"/>
        <w:rPr>
          <w:del w:id="58" w:author="Yizhi Yao" w:date="2024-04-17T10:20:00Z"/>
        </w:rPr>
      </w:pPr>
      <w:del w:id="59" w:author="Yizhi Yao" w:date="2024-04-17T10:20:00Z">
        <w:r w:rsidDel="00D156B8">
          <w:delText xml:space="preserve">NOTE 4: </w:delText>
        </w:r>
        <w:r w:rsidDel="00D156B8">
          <w:tab/>
          <w:delText>ML training may include interaction with other parties to collect and format the data required for ML model training.</w:delText>
        </w:r>
      </w:del>
    </w:p>
    <w:p w14:paraId="404B4D2A" w14:textId="1C768BE2" w:rsidR="00816664" w:rsidRPr="00816664" w:rsidDel="00D156B8" w:rsidRDefault="00816664" w:rsidP="0033595E">
      <w:pPr>
        <w:rPr>
          <w:del w:id="60" w:author="Yizhi Yao" w:date="2024-04-17T10:20:00Z"/>
        </w:rPr>
      </w:pPr>
    </w:p>
    <w:p w14:paraId="48A30861" w14:textId="51258AB9" w:rsidR="0033595E" w:rsidRDefault="0033595E" w:rsidP="0033595E">
      <w:r>
        <w:rPr>
          <w:b/>
          <w:bCs/>
        </w:rPr>
        <w:t>ML training function</w:t>
      </w:r>
      <w:r>
        <w:t xml:space="preserve">: a logical function with ML </w:t>
      </w:r>
      <w:del w:id="61" w:author="Yizhi Yao" w:date="2024-04-17T09:18:00Z">
        <w:r w:rsidDel="00DC6D7A">
          <w:delText xml:space="preserve">model </w:delText>
        </w:r>
      </w:del>
      <w:r>
        <w:t>training capabilities</w:t>
      </w:r>
      <w:ins w:id="62" w:author="Yizhi Yao" w:date="2024-04-17T09:18:00Z">
        <w:r w:rsidR="00DC6D7A">
          <w:t>.</w:t>
        </w:r>
      </w:ins>
      <w:del w:id="63" w:author="Yizhi Yao" w:date="2024-04-17T09:18:00Z">
        <w:r w:rsidDel="00DC6D7A">
          <w:delText>;</w:delText>
        </w:r>
      </w:del>
    </w:p>
    <w:p w14:paraId="49D2A7B5" w14:textId="555D29BC" w:rsidR="001948FD" w:rsidRDefault="001948FD" w:rsidP="0033595E">
      <w:r w:rsidRPr="001948FD">
        <w:rPr>
          <w:b/>
        </w:rPr>
        <w:t>AI/ML inference</w:t>
      </w:r>
      <w:r>
        <w:t xml:space="preserve">: refers to the process of running a set of input data through a trained ML </w:t>
      </w:r>
      <w:del w:id="64" w:author="Yizhi Yao" w:date="2024-04-16T12:51:00Z">
        <w:r w:rsidDel="001C5DE1">
          <w:delText xml:space="preserve">entity </w:delText>
        </w:r>
      </w:del>
      <w:ins w:id="65" w:author="Yizhi Yao" w:date="2024-04-16T12:51:00Z">
        <w:r w:rsidR="001C5DE1">
          <w:t xml:space="preserve">model </w:t>
        </w:r>
      </w:ins>
      <w:r>
        <w:t>to produce set of output data, such as predictions.</w:t>
      </w:r>
    </w:p>
    <w:p w14:paraId="62F4208C" w14:textId="1264C50F" w:rsidR="0033595E" w:rsidRPr="00F17505" w:rsidRDefault="0033595E" w:rsidP="0033595E">
      <w:r>
        <w:rPr>
          <w:b/>
          <w:bCs/>
        </w:rPr>
        <w:t>AI/ML inference function</w:t>
      </w:r>
      <w:r>
        <w:t>: a logical function that employs an ML model</w:t>
      </w:r>
      <w:bookmarkStart w:id="66" w:name="_Hlk109991689"/>
      <w:r>
        <w:t xml:space="preserve"> </w:t>
      </w:r>
      <w:bookmarkEnd w:id="66"/>
      <w:r w:rsidRPr="009C7CE7">
        <w:t xml:space="preserve"> </w:t>
      </w:r>
      <w:r>
        <w:t>to conduct inference.</w:t>
      </w:r>
    </w:p>
    <w:p w14:paraId="0D16059C" w14:textId="08403868" w:rsidR="00634946" w:rsidRPr="005349AD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DengXian" w:hAnsi="Arial" w:cs="Arial"/>
                <w:b/>
                <w:bCs/>
                <w:sz w:val="28"/>
                <w:szCs w:val="28"/>
              </w:rPr>
            </w:pPr>
            <w:bookmarkStart w:id="67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67"/>
    </w:tbl>
    <w:p w14:paraId="19C0730F" w14:textId="77777777" w:rsidR="002A4A93" w:rsidRDefault="002A4A93">
      <w:pPr>
        <w:rPr>
          <w:noProof/>
        </w:rPr>
      </w:pPr>
    </w:p>
    <w:sectPr w:rsidR="002A4A93" w:rsidSect="006B3193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DB29F" w14:textId="77777777" w:rsidR="006B3193" w:rsidRDefault="006B3193">
      <w:r>
        <w:separator/>
      </w:r>
    </w:p>
  </w:endnote>
  <w:endnote w:type="continuationSeparator" w:id="0">
    <w:p w14:paraId="2127D9C4" w14:textId="77777777" w:rsidR="006B3193" w:rsidRDefault="006B3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656EA" w14:textId="77777777" w:rsidR="006B3193" w:rsidRDefault="006B3193">
      <w:r>
        <w:separator/>
      </w:r>
    </w:p>
  </w:footnote>
  <w:footnote w:type="continuationSeparator" w:id="0">
    <w:p w14:paraId="3157DB58" w14:textId="77777777" w:rsidR="006B3193" w:rsidRDefault="006B3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9204D6" w:rsidRDefault="009204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9204D6" w:rsidRDefault="009204D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9204D6" w:rsidRDefault="009204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DengXian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09986896">
    <w:abstractNumId w:val="2"/>
  </w:num>
  <w:num w:numId="2" w16cid:durableId="1715739184">
    <w:abstractNumId w:val="1"/>
  </w:num>
  <w:num w:numId="3" w16cid:durableId="237249468">
    <w:abstractNumId w:val="0"/>
  </w:num>
  <w:num w:numId="4" w16cid:durableId="1718973235">
    <w:abstractNumId w:val="14"/>
  </w:num>
  <w:num w:numId="5" w16cid:durableId="165676130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203857662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518809476">
    <w:abstractNumId w:val="11"/>
  </w:num>
  <w:num w:numId="8" w16cid:durableId="2060592065">
    <w:abstractNumId w:val="35"/>
  </w:num>
  <w:num w:numId="9" w16cid:durableId="1311134253">
    <w:abstractNumId w:val="38"/>
  </w:num>
  <w:num w:numId="10" w16cid:durableId="1078795724">
    <w:abstractNumId w:val="39"/>
  </w:num>
  <w:num w:numId="11" w16cid:durableId="870917588">
    <w:abstractNumId w:val="16"/>
  </w:num>
  <w:num w:numId="12" w16cid:durableId="614212502">
    <w:abstractNumId w:val="31"/>
  </w:num>
  <w:num w:numId="13" w16cid:durableId="1745687242">
    <w:abstractNumId w:val="36"/>
  </w:num>
  <w:num w:numId="14" w16cid:durableId="436487482">
    <w:abstractNumId w:val="37"/>
  </w:num>
  <w:num w:numId="15" w16cid:durableId="117531668">
    <w:abstractNumId w:val="9"/>
  </w:num>
  <w:num w:numId="16" w16cid:durableId="277686725">
    <w:abstractNumId w:val="7"/>
  </w:num>
  <w:num w:numId="17" w16cid:durableId="751242335">
    <w:abstractNumId w:val="6"/>
  </w:num>
  <w:num w:numId="18" w16cid:durableId="620114076">
    <w:abstractNumId w:val="5"/>
  </w:num>
  <w:num w:numId="19" w16cid:durableId="128978176">
    <w:abstractNumId w:val="4"/>
  </w:num>
  <w:num w:numId="20" w16cid:durableId="9454428">
    <w:abstractNumId w:val="3"/>
  </w:num>
  <w:num w:numId="21" w16cid:durableId="74136779">
    <w:abstractNumId w:val="8"/>
  </w:num>
  <w:num w:numId="22" w16cid:durableId="767426803">
    <w:abstractNumId w:val="17"/>
  </w:num>
  <w:num w:numId="23" w16cid:durableId="988939875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26287392">
    <w:abstractNumId w:val="22"/>
  </w:num>
  <w:num w:numId="25" w16cid:durableId="1148403210">
    <w:abstractNumId w:val="25"/>
  </w:num>
  <w:num w:numId="26" w16cid:durableId="1298417191">
    <w:abstractNumId w:val="29"/>
  </w:num>
  <w:num w:numId="27" w16cid:durableId="1901868792">
    <w:abstractNumId w:val="23"/>
  </w:num>
  <w:num w:numId="28" w16cid:durableId="329875094">
    <w:abstractNumId w:val="32"/>
  </w:num>
  <w:num w:numId="29" w16cid:durableId="232860739">
    <w:abstractNumId w:val="18"/>
  </w:num>
  <w:num w:numId="30" w16cid:durableId="1325474070">
    <w:abstractNumId w:val="30"/>
  </w:num>
  <w:num w:numId="31" w16cid:durableId="2046446440">
    <w:abstractNumId w:val="15"/>
  </w:num>
  <w:num w:numId="32" w16cid:durableId="1173834356">
    <w:abstractNumId w:val="27"/>
  </w:num>
  <w:num w:numId="33" w16cid:durableId="1276015909">
    <w:abstractNumId w:val="21"/>
  </w:num>
  <w:num w:numId="34" w16cid:durableId="1352341343">
    <w:abstractNumId w:val="19"/>
  </w:num>
  <w:num w:numId="35" w16cid:durableId="1299922446">
    <w:abstractNumId w:val="20"/>
  </w:num>
  <w:num w:numId="36" w16cid:durableId="487289940">
    <w:abstractNumId w:val="12"/>
  </w:num>
  <w:num w:numId="37" w16cid:durableId="425082950">
    <w:abstractNumId w:val="24"/>
  </w:num>
  <w:num w:numId="38" w16cid:durableId="64225307">
    <w:abstractNumId w:val="13"/>
  </w:num>
  <w:num w:numId="39" w16cid:durableId="1696341349">
    <w:abstractNumId w:val="40"/>
  </w:num>
  <w:num w:numId="40" w16cid:durableId="1887178103">
    <w:abstractNumId w:val="33"/>
  </w:num>
  <w:num w:numId="41" w16cid:durableId="461197553">
    <w:abstractNumId w:val="28"/>
  </w:num>
  <w:num w:numId="42" w16cid:durableId="1981226598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">
    <w15:presenceInfo w15:providerId="None" w15:userId="Huawei"/>
  </w15:person>
  <w15:person w15:author="Yizhi Yao">
    <w15:presenceInfo w15:providerId="None" w15:userId="Yizhi Y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C5DE1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6779E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1327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3984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2453"/>
    <w:rsid w:val="00403FE7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193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0ACE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26CB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156B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C6D7A"/>
    <w:rsid w:val="00DD15BE"/>
    <w:rsid w:val="00DD721A"/>
    <w:rsid w:val="00DD7C2A"/>
    <w:rsid w:val="00DE34CF"/>
    <w:rsid w:val="00DE3BB9"/>
    <w:rsid w:val="00DF594B"/>
    <w:rsid w:val="00DF637B"/>
    <w:rsid w:val="00E006D8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3628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00DD"/>
    <w:pPr>
      <w:spacing w:after="180"/>
    </w:pPr>
    <w:rPr>
      <w:rFonts w:ascii="Times New Roman" w:eastAsia="SimSu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Char1 Char,Char1 Char"/>
    <w:basedOn w:val="DefaultParagraphFont"/>
    <w:link w:val="Heading1"/>
    <w:rsid w:val="00632E23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632E2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632E2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632E23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632E23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632E23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632E23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32E23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rsid w:val="000B7FED"/>
    <w:pPr>
      <w:ind w:left="568" w:hanging="284"/>
    </w:pPr>
    <w:rPr>
      <w:rFonts w:eastAsiaTheme="minorEastAsia"/>
    </w:r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FootnoteTextChar">
    <w:name w:val="Footnote Text Char"/>
    <w:basedOn w:val="DefaultParagraphFont"/>
    <w:link w:val="FootnoteText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rsid w:val="00F9184C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32E23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  <w:rPr>
      <w:rFonts w:eastAsiaTheme="minorEastAsia"/>
    </w:rPr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  <w:rPr>
      <w:rFonts w:eastAsiaTheme="minorEastAsia"/>
    </w:r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  <w:rPr>
      <w:rFonts w:eastAsiaTheme="minorEastAsia"/>
    </w:r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rFonts w:eastAsiaTheme="minorEastAsia"/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  <w:rPr>
      <w:rFonts w:eastAsiaTheme="minorEastAsia"/>
    </w:r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  <w:rPr>
      <w:rFonts w:eastAsiaTheme="minorEastAsia"/>
    </w:r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  <w:rPr>
      <w:rFonts w:eastAsiaTheme="minorEastAsia"/>
    </w:rPr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Normal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DefaultParagraphFont"/>
    <w:link w:val="PlantUMLImg"/>
    <w:rsid w:val="00632E23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1Car">
    <w:name w:val="B1+ Car"/>
    <w:link w:val="B1"/>
    <w:rsid w:val="00632E23"/>
    <w:rPr>
      <w:rFonts w:ascii="Times New Roman" w:eastAsia="SimSun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Normal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Normal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  <w:style w:type="paragraph" w:styleId="Revision">
    <w:name w:val="Revision"/>
    <w:hidden/>
    <w:uiPriority w:val="99"/>
    <w:semiHidden/>
    <w:rsid w:val="002E1327"/>
    <w:rPr>
      <w:rFonts w:ascii="Times New Roman" w:eastAsia="SimSu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CB4BC-D68F-44AF-A74D-BFC14ADD8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2</Pages>
  <Words>807</Words>
  <Characters>460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Yizhi Yao</cp:lastModifiedBy>
  <cp:revision>6</cp:revision>
  <cp:lastPrinted>1899-12-31T23:00:00Z</cp:lastPrinted>
  <dcterms:created xsi:type="dcterms:W3CDTF">2024-04-16T04:51:00Z</dcterms:created>
  <dcterms:modified xsi:type="dcterms:W3CDTF">2024-04-17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tMCagluIZTEkd+ap4bTzLJwD9aNrN/lYSLEsTtq6Yl7Wy9enrZsOl1y4ZT/6RJwVW9LCvEu
D+AeGJnTuZATMNBozpQKgq9u59NZW4if/1On/KKrua7NopweK+GYPNj/JGSn1VSvaRMFAAoX
afXNEOm5+bQZBwrcl1nqLSIg3QXMA2D1/i24DkU8/yCFKoLWfEjc1S35wLJ72HtAMeGIe/Jr
VHiBaj1ZjsetUb5OBo</vt:lpwstr>
  </property>
  <property fmtid="{D5CDD505-2E9C-101B-9397-08002B2CF9AE}" pid="22" name="_2015_ms_pID_7253431">
    <vt:lpwstr>/KU6sQswotGUIVNu19bE7C7pp13j6qXyQZhpCvBFNBcs9eD9ttCaqo
D1ZeFwPQ/DKlAlDOWKptFThaaY7lOpYWmVi5BF2G7xkDicRDN8oSgQra9CjmieTtY5mn0928
tYZCcKNa/Pf24dcola9z95N0ih9KofjtE3rPSCOAnf0jpDya5lmBogH4ESda5LSESGb3dIMK
kLlWrMFmllC4oc08HzgkksnhNVXStRs31pWj</vt:lpwstr>
  </property>
  <property fmtid="{D5CDD505-2E9C-101B-9397-08002B2CF9AE}" pid="23" name="_2015_ms_pID_7253432">
    <vt:lpwstr>qiIGrXdOVEe7nLKcwOZlr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